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1EACBCD" w14:textId="77777777" w:rsidR="00B71ADD" w:rsidRDefault="00AC2591">
      <w:pPr>
        <w:pStyle w:val="Title"/>
      </w:pPr>
      <w:r>
        <w:t>Unti</w:t>
      </w:r>
      <w:bookmarkStart w:id="0" w:name="_GoBack"/>
      <w:bookmarkEnd w:id="0"/>
      <w:r>
        <w:t>tled</w:t>
      </w:r>
    </w:p>
    <w:p w14:paraId="279930CB" w14:textId="77777777" w:rsidR="00B71ADD" w:rsidRDefault="00AC2591">
      <w:pPr>
        <w:pStyle w:val="Author"/>
      </w:pPr>
      <w:r>
        <w:t>Tyson S. Barrett</w:t>
      </w:r>
    </w:p>
    <w:p w14:paraId="3AF1B3DD" w14:textId="77777777" w:rsidR="00B71ADD" w:rsidRDefault="00AC2591">
      <w:pPr>
        <w:pStyle w:val="Date"/>
      </w:pPr>
      <w:r>
        <w:t>10/17/2017</w:t>
      </w:r>
    </w:p>
    <w:p w14:paraId="658E0724" w14:textId="77777777" w:rsidR="00B71ADD" w:rsidRDefault="00AC2591">
      <w:pPr>
        <w:pStyle w:val="Heading2"/>
      </w:pPr>
      <w:bookmarkStart w:id="1" w:name="r-markdown"/>
      <w:bookmarkEnd w:id="1"/>
      <w:r>
        <w:t>R Markdown</w:t>
      </w:r>
    </w:p>
    <w:p w14:paraId="14B4D276" w14:textId="77777777" w:rsidR="00B71ADD" w:rsidRDefault="00AC2591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77FABF4C" w14:textId="77777777" w:rsidR="00B71ADD" w:rsidRDefault="00AC2591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6989BCEB" w14:textId="77777777" w:rsidR="00B71ADD" w:rsidRDefault="00AC2591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64217C61" w14:textId="77777777" w:rsidR="00B71ADD" w:rsidRDefault="00AC2591">
      <w:pPr>
        <w:pStyle w:val="SourceCode"/>
      </w:pPr>
      <w:r>
        <w:rPr>
          <w:rStyle w:val="VerbatimChar"/>
        </w:rPr>
        <w:t>##      sp</w:t>
      </w:r>
      <w:r>
        <w:rPr>
          <w:rStyle w:val="VerbatimChar"/>
        </w:rPr>
        <w:t xml:space="preserve">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73AD7C7D" w14:textId="77777777" w:rsidR="00B71ADD" w:rsidRDefault="00AC2591">
      <w:pPr>
        <w:pStyle w:val="Heading2"/>
      </w:pPr>
      <w:bookmarkStart w:id="2" w:name="including-plots"/>
      <w:bookmarkEnd w:id="2"/>
      <w:r>
        <w:t>Including Plots</w:t>
      </w:r>
    </w:p>
    <w:p w14:paraId="618DACC9" w14:textId="77777777" w:rsidR="00B71ADD" w:rsidRDefault="00AC2591">
      <w:pPr>
        <w:pStyle w:val="FirstParagraph"/>
      </w:pPr>
      <w:r>
        <w:t>You can also embed plots, for example:</w:t>
      </w:r>
    </w:p>
    <w:p w14:paraId="132A9215" w14:textId="77777777" w:rsidR="00B71ADD" w:rsidRDefault="00AC2591">
      <w:pPr>
        <w:pStyle w:val="BodyText"/>
      </w:pPr>
      <w:r>
        <w:rPr>
          <w:noProof/>
        </w:rPr>
        <w:lastRenderedPageBreak/>
        <w:drawing>
          <wp:inline distT="0" distB="0" distL="0" distR="0" wp14:anchorId="35DA0AF8" wp14:editId="08E392FB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actice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32FB28" w14:textId="77777777" w:rsidR="00B71ADD" w:rsidRDefault="00AC2591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B71AD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23229FF" w14:textId="77777777" w:rsidR="00AC2591" w:rsidRDefault="00AC2591">
      <w:pPr>
        <w:spacing w:after="0"/>
      </w:pPr>
      <w:r>
        <w:separator/>
      </w:r>
    </w:p>
  </w:endnote>
  <w:endnote w:type="continuationSeparator" w:id="0">
    <w:p w14:paraId="38152D9E" w14:textId="77777777" w:rsidR="00AC2591" w:rsidRDefault="00AC259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3EF3C15" w14:textId="77777777" w:rsidR="00AC2591" w:rsidRDefault="00AC2591">
      <w:r>
        <w:separator/>
      </w:r>
    </w:p>
  </w:footnote>
  <w:footnote w:type="continuationSeparator" w:id="0">
    <w:p w14:paraId="2F84EBBC" w14:textId="77777777" w:rsidR="00AC2591" w:rsidRDefault="00AC259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A13263A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5FBD7601"/>
    <w:multiLevelType w:val="multilevel"/>
    <w:tmpl w:val="E65E342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201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AC2591"/>
    <w:rsid w:val="00B71ADD"/>
    <w:rsid w:val="00B86B75"/>
    <w:rsid w:val="00BC48D5"/>
    <w:rsid w:val="00C36279"/>
    <w:rsid w:val="00E315A3"/>
    <w:rsid w:val="00F929D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688FEA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yperlink" Target="http://rmarkdown.rstudio.com" TargetMode="External"/><Relationship Id="rId8" Type="http://schemas.openxmlformats.org/officeDocument/2006/relationships/image" Target="media/image1.png"/><Relationship Id="rId9" Type="http://schemas.openxmlformats.org/officeDocument/2006/relationships/fontTable" Target="fontTable.xml"/><Relationship Id="rId10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39</Words>
  <Characters>793</Characters>
  <Application>Microsoft Macintosh Word</Application>
  <DocSecurity>0</DocSecurity>
  <Lines>6</Lines>
  <Paragraphs>1</Paragraphs>
  <ScaleCrop>false</ScaleCrop>
  <Company>Utah State University</Company>
  <LinksUpToDate>false</LinksUpToDate>
  <CharactersWithSpaces>93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Tyson S. Barrett</dc:creator>
  <cp:lastModifiedBy>Tyson S. Barrett</cp:lastModifiedBy>
  <cp:revision>2</cp:revision>
  <dcterms:created xsi:type="dcterms:W3CDTF">2017-10-17T16:16:00Z</dcterms:created>
  <dcterms:modified xsi:type="dcterms:W3CDTF">2017-10-17T16:16:00Z</dcterms:modified>
</cp:coreProperties>
</file>